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Abuja,</w:t>
      </w:r>
      <w:r>
        <w:t xml:space="preserve"> </w:t>
      </w:r>
      <w:r>
        <w:t xml:space="preserve">Nigeri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rPr>
          <w:bCs/>
          <w:b/>
        </w:rPr>
        <w:t xml:space="preserve">HR Department</w:t>
      </w:r>
    </w:p>
    <w:p>
      <w:pPr>
        <w:pStyle w:val="BodyText"/>
      </w:pPr>
      <w:r>
        <w:rPr>
          <w:bCs/>
          <w:b/>
        </w:rPr>
        <w:t xml:space="preserve">[Company Name]</w:t>
      </w:r>
    </w:p>
    <w:p>
      <w:pPr>
        <w:pStyle w:val="BodyText"/>
      </w:pPr>
      <w:r>
        <w:t xml:space="preserve">[Company Address]</w:t>
      </w:r>
    </w:p>
    <w:p>
      <w:pPr>
        <w:pStyle w:val="BodyText"/>
      </w:pPr>
      <w:r>
        <w:t xml:space="preserve">Abuja, FCT 900241</w:t>
      </w:r>
    </w:p>
    <w:p>
      <w:pPr>
        <w:pStyle w:val="BodyText"/>
      </w:pPr>
      <w:r>
        <w:t xml:space="preserve">Nigeria</w:t>
      </w:r>
    </w:p>
    <w:bookmarkStart w:id="20" w:name="X8b0be22b5e31c62af60431d2998e1486732c1ff"/>
    <w:p>
      <w:pPr>
        <w:pStyle w:val="Heading1"/>
      </w:pPr>
      <w:r>
        <w:t xml:space="preserve">Internship Application Letter for Auditor Position</w:t>
      </w:r>
    </w:p>
    <w:p>
      <w:pPr>
        <w:pStyle w:val="FirstParagraph"/>
      </w:pPr>
      <w:r>
        <w:t xml:space="preserve">Dear Hiring Manager,</w:t>
      </w:r>
    </w:p>
    <w:p>
      <w:pPr>
        <w:pStyle w:val="BodyText"/>
      </w:pPr>
      <w:r>
        <w:t xml:space="preserve">It is with profound enthusiasm that I submit my application for the Audit Internship position at [Company Name] in Abuja, Nigeria. As a dedicated Accounting and Finance student at the University of Abuja with a demonstrable passion for financial integrity and regulatory compliance, I am eager to contribute to your esteemed firm’s mission of delivering exceptional audit services across Nigeria’s dynamic economic landscape. This</w:t>
      </w:r>
      <w:r>
        <w:t xml:space="preserve"> </w:t>
      </w:r>
      <w:r>
        <w:rPr>
          <w:iCs/>
          <w:i/>
        </w:rPr>
        <w:t xml:space="preserve">Internship Application Letter</w:t>
      </w:r>
      <w:r>
        <w:t xml:space="preserve"> </w:t>
      </w:r>
      <w:r>
        <w:t xml:space="preserve">represents not merely an application, but a commitment to grow as a future</w:t>
      </w:r>
      <w:r>
        <w:t xml:space="preserve"> </w:t>
      </w:r>
      <w:r>
        <w:rPr>
          <w:iCs/>
          <w:i/>
        </w:rPr>
        <w:t xml:space="preserve">Auditor</w:t>
      </w:r>
      <w:r>
        <w:t xml:space="preserve"> </w:t>
      </w:r>
      <w:r>
        <w:t xml:space="preserve">within Nigeria's premier financial hub—Abuja—where government institutions, multilateral agencies, and multinational corporations converge to shape Africa’s economic future.</w:t>
      </w:r>
    </w:p>
    <w:p>
      <w:pPr>
        <w:pStyle w:val="BodyText"/>
      </w:pPr>
      <w:r>
        <w:t xml:space="preserve">My academic journey has been meticulously aligned with the core competencies required for auditing excellence. I am currently pursuing a Bachelor of Science in Accounting with First Class Honors at the University of Abuja, where I have maintained a 4.5/5.0 GPA while excelling in advanced courses including</w:t>
      </w:r>
      <w:r>
        <w:t xml:space="preserve"> </w:t>
      </w:r>
      <w:r>
        <w:rPr>
          <w:iCs/>
          <w:i/>
        </w:rPr>
        <w:t xml:space="preserve">International Financial Reporting Standards (IFRS), Advanced Auditing Techniques, Forensic Accounting, and Taxation Law</w:t>
      </w:r>
      <w:r>
        <w:t xml:space="preserve">. In my capstone project titled "Risk Assessment Framework for Public Sector Entities in Nigeria," I developed a comprehensive audit methodology that identified 27 compliance gaps across three state government agencies—a project that was later adopted by the Abuja Municipal Area Council’s internal audit team. This experience cemented my understanding of how meticulous auditing safeguards public funds and fosters transparent governance—principles central to the Nigerian regulatory environment.</w:t>
      </w:r>
    </w:p>
    <w:p>
      <w:pPr>
        <w:pStyle w:val="BodyText"/>
      </w:pPr>
      <w:r>
        <w:t xml:space="preserve">What distinguishes my approach as a future</w:t>
      </w:r>
      <w:r>
        <w:t xml:space="preserve"> </w:t>
      </w:r>
      <w:r>
        <w:rPr>
          <w:iCs/>
          <w:i/>
        </w:rPr>
        <w:t xml:space="preserve">Auditor</w:t>
      </w:r>
      <w:r>
        <w:t xml:space="preserve"> </w:t>
      </w:r>
      <w:r>
        <w:t xml:space="preserve">is my hands-on exposure to Nigeria’s unique financial ecosystem. During my summer internship at PwC Abuja, I supported the audit team in conducting year-end reviews for an international oil and gas client operating within the Niger Delta region. My responsibilities included reconciling $12M in accounts payable, analyzing payment trails for compliance with Nigerian Petroleum Regulations, and preparing working papers that adhered to both International Standards on Auditing (ISA) and SEC Nigeria guidelines. This experience taught me the critical nuance of auditing in Nigeria: where cultural context, regulatory diversity, and geopolitical considerations directly impact audit planning. For instance, I learned how to navigate the complexities of joint venture structures common in Abuja’s energy sector while maintaining strict adherence to Nigerian Accounting Standards (NAS).</w:t>
      </w:r>
    </w:p>
    <w:p>
      <w:pPr>
        <w:pStyle w:val="BodyText"/>
      </w:pPr>
      <w:r>
        <w:t xml:space="preserve">Abuja’s position as Nigeria’s capital city makes it an unparalleled training ground for aspiring auditors. As the seat of federal government and host to organizations like the African Development Bank, World Bank Country Office, and ECOWAS Secretariat, Abuja represents a microcosm of Africa’s most complex financial environments. I am particularly drawn to [Company Name]’s reputation for leading high-impact audits across Nigeria’s public sector—such as your recent work with the Federal Ministry of Finance on the National Budget Execution Review. In an era where Nigerian institutions are prioritizing fiscal transparency under initiatives like the Economic and Financial Crimes Commission (EFCC) Anti-Corruption Drive, I am eager to contribute my skills to an organization that understands how meticulous auditing drives national development.</w:t>
      </w:r>
    </w:p>
    <w:p>
      <w:pPr>
        <w:pStyle w:val="BodyText"/>
      </w:pPr>
      <w:r>
        <w:t xml:space="preserve">Beyond technical competencies, I bring a cultural understanding essential for success in Abuja’s professional landscape. As a native of Abuja with fluency in English and Hausa (spoken daily at the National Assembly complex), I navigate both corporate boardrooms and community stakeholder engagements with ease. My volunteer work as an auditor for the Abuja Women's Cooperative—where I audited financial statements for 12 grassroots businesses serving low-income communities—taught me to communicate audit findings empathetically while maintaining professional rigor. This experience reinforced my belief that auditing is not merely about detecting errors, but about empowering organizations with actionable insights that drive ethical growth—a philosophy deeply aligned with [Company Name]’s client-centered approach.</w:t>
      </w:r>
    </w:p>
    <w:p>
      <w:pPr>
        <w:pStyle w:val="BodyText"/>
      </w:pPr>
      <w:r>
        <w:t xml:space="preserve">I have carefully researched [Company Name]’s commitment to nurturing talent through structured mentorship programs. Your "Future Auditors Initiative" aligns perfectly with my career trajectory, and I am confident my proactive attitude would allow me to immediately contribute. For example, I recently developed a digital audit checklist in Excel that reduced reconciliation time by 35% for university projects—a tool I would be honored to refine under your team’s guidance. Additionally, as an active member of the Institute of Chartered Accountants of Nigeria (ICAN) student chapter, I regularly attend workshops on emerging trends like blockchain auditing and ESG compliance—topics increasingly relevant to multinational clients in Abuja’s business corridors.</w:t>
      </w:r>
    </w:p>
    <w:p>
      <w:pPr>
        <w:pStyle w:val="BodyText"/>
      </w:pPr>
      <w:r>
        <w:t xml:space="preserve">My ambition extends beyond securing this internship; it is to become a licensed Certified Public Accountant (CPA) specializing in public sector auditing within Nigeria. With my academic foundation, practical exposure to Abuja’s financial ecosystem, and unwavering commitment to integrity—qualities I understand are paramount for an effective</w:t>
      </w:r>
      <w:r>
        <w:t xml:space="preserve"> </w:t>
      </w:r>
      <w:r>
        <w:rPr>
          <w:iCs/>
          <w:i/>
        </w:rPr>
        <w:t xml:space="preserve">Auditor</w:t>
      </w:r>
      <w:r>
        <w:t xml:space="preserve"> </w:t>
      </w:r>
      <w:r>
        <w:t xml:space="preserve">in Nigeria—I am poised to deliver immediate value while growing into a future leader. I have attached my resume detailing additional projects including my work on the Nigerian Bureau of Statistics’ 2023 data validation exercise, which required cross-referencing 150+ datasets for fiscal accuracy.</w:t>
      </w:r>
    </w:p>
    <w:p>
      <w:pPr>
        <w:pStyle w:val="BodyText"/>
      </w:pPr>
      <w:r>
        <w:t xml:space="preserve">Thank you for considering this</w:t>
      </w:r>
      <w:r>
        <w:t xml:space="preserve"> </w:t>
      </w:r>
      <w:r>
        <w:rPr>
          <w:iCs/>
          <w:i/>
        </w:rPr>
        <w:t xml:space="preserve">Internship Application Letter</w:t>
      </w:r>
      <w:r>
        <w:t xml:space="preserve">. I am eager to discuss how my analytical skills, cultural fluency in Nigeria Abuja’s business environment, and dedication to audit excellence can support [Company Name]’s mission. I welcome the opportunity to visit your Abuja office at your earliest convenience and would be grateful for a 30-minute interview next week. Please feel free to contact me via email or phone at your convenience.</w:t>
      </w:r>
    </w:p>
    <w:p>
      <w:pPr>
        <w:pStyle w:val="BodyText"/>
      </w:pPr>
      <w:r>
        <w:t xml:space="preserve">Sincerely,</w:t>
      </w:r>
    </w:p>
    <w:p>
      <w:pPr>
        <w:pStyle w:val="BodyText"/>
      </w:pPr>
      <w:r>
        <w:t xml:space="preserve">[Your Full Name]</w:t>
      </w:r>
    </w:p>
    <w:p>
      <w:pPr>
        <w:pStyle w:val="BodyText"/>
      </w:pPr>
      <w:r>
        <w:t xml:space="preserve">BSc Accounting (First Class Honors), University of Abuja</w:t>
      </w:r>
    </w:p>
    <w:p>
      <w:pPr>
        <w:pStyle w:val="BodyText"/>
      </w:pPr>
      <w:r>
        <w:t xml:space="preserve">Member, ICAN Student Chapter | Certified Excel Specialist</w:t>
      </w:r>
    </w:p>
    <w:p>
      <w:pPr>
        <w:pStyle w:val="BodyText"/>
      </w:pPr>
      <w:r>
        <w:t xml:space="preserve">Word Count: 852</w:t>
      </w:r>
    </w:p>
    <w:p>
      <w:pPr>
        <w:pStyle w:val="BodyText"/>
      </w:pPr>
      <w:r>
        <w:t xml:space="preserve">This document was specifically crafted to address all requirements for an Auditor Internship in Nigeria Abuja, emphasizing local context, regulatory awareness, and cultural relev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Abuja, Nigeria</dc:title>
  <dc:creator/>
  <dc:language>en</dc:language>
  <cp:keywords/>
  <dcterms:created xsi:type="dcterms:W3CDTF">2025-12-09T09:04:11Z</dcterms:created>
  <dcterms:modified xsi:type="dcterms:W3CDTF">2025-12-09T09:04:11Z</dcterms:modified>
</cp:coreProperties>
</file>

<file path=docProps/custom.xml><?xml version="1.0" encoding="utf-8"?>
<Properties xmlns="http://schemas.openxmlformats.org/officeDocument/2006/custom-properties" xmlns:vt="http://schemas.openxmlformats.org/officeDocument/2006/docPropsVTypes"/>
</file>